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AF5" w:rsidRPr="008A3AF5" w:rsidRDefault="008A3AF5" w:rsidP="008711EB">
      <w:pPr>
        <w:spacing w:after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noProof/>
          <w:sz w:val="24"/>
          <w:szCs w:val="24"/>
          <w:lang w:eastAsia="cs-CZ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4130</wp:posOffset>
            </wp:positionH>
            <wp:positionV relativeFrom="paragraph">
              <wp:posOffset>153670</wp:posOffset>
            </wp:positionV>
            <wp:extent cx="981075" cy="971550"/>
            <wp:effectExtent l="19050" t="0" r="9525" b="0"/>
            <wp:wrapTight wrapText="bothSides">
              <wp:wrapPolygon edited="0">
                <wp:start x="-419" y="0"/>
                <wp:lineTo x="-419" y="21176"/>
                <wp:lineTo x="21810" y="21176"/>
                <wp:lineTo x="21810" y="0"/>
                <wp:lineTo x="-419" y="0"/>
              </wp:wrapPolygon>
            </wp:wrapTight>
            <wp:docPr id="1" name="Obrázek 0" descr="Pecet UK PD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ecet UK PDF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A3AF5" w:rsidRPr="008A3AF5" w:rsidRDefault="00D643AD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Univerzita Karlova</w:t>
      </w:r>
      <w:r w:rsidR="008A3AF5"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, Fakulta sociálních věd,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Smetanovo nábřeží 6, 110 01 Praha 1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DIČ: CZ00216208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t>IČO: 00216208</w:t>
      </w:r>
    </w:p>
    <w:p w:rsidR="008A3AF5" w:rsidRPr="008A3AF5" w:rsidRDefault="008A3AF5" w:rsidP="003328E7">
      <w:pPr>
        <w:spacing w:after="0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p w:rsidR="008A3AF5" w:rsidRDefault="008A3AF5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  <w:r w:rsidRPr="008A3AF5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     </w:t>
      </w:r>
      <w:r w:rsidR="00246BBD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 xml:space="preserve">Bankovní spojení: </w:t>
      </w:r>
      <w:proofErr w:type="spellStart"/>
      <w:r w:rsidR="00246BBD"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  <w:t>xxxxxxxxxxxxxxxxxxxxxxxxxxxxxxxxxxxxxxxxxxxxxxxx</w:t>
      </w:r>
      <w:proofErr w:type="spellEnd"/>
    </w:p>
    <w:p w:rsidR="00237C1F" w:rsidRPr="008A3AF5" w:rsidRDefault="00237C1F" w:rsidP="003328E7">
      <w:pPr>
        <w:keepNext/>
        <w:spacing w:after="0"/>
        <w:outlineLvl w:val="0"/>
        <w:rPr>
          <w:rFonts w:ascii="Times New Roman" w:eastAsia="Times New Roman" w:hAnsi="Times New Roman" w:cs="Times New Roman"/>
          <w:i/>
          <w:iCs/>
          <w:sz w:val="24"/>
          <w:szCs w:val="24"/>
          <w:lang w:eastAsia="cs-CZ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1F37B7" w:rsidTr="000B005F">
        <w:trPr>
          <w:trHeight w:val="202"/>
        </w:trPr>
        <w:tc>
          <w:tcPr>
            <w:tcW w:w="1582" w:type="dxa"/>
            <w:vAlign w:val="center"/>
          </w:tcPr>
          <w:p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Objednávka</w:t>
            </w:r>
          </w:p>
        </w:tc>
        <w:tc>
          <w:tcPr>
            <w:tcW w:w="3260" w:type="dxa"/>
            <w:vAlign w:val="center"/>
          </w:tcPr>
          <w:p w:rsidR="00A80190" w:rsidRPr="001F37B7" w:rsidRDefault="00A80190" w:rsidP="004F1D3E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>č.</w:t>
            </w:r>
            <w:r w:rsidR="001F37B7" w:rsidRPr="001F37B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46BBD">
              <w:rPr>
                <w:rFonts w:ascii="Times New Roman" w:hAnsi="Times New Roman" w:cs="Times New Roman"/>
                <w:b/>
                <w:sz w:val="24"/>
                <w:szCs w:val="24"/>
              </w:rPr>
              <w:t>200536</w:t>
            </w:r>
          </w:p>
        </w:tc>
      </w:tr>
    </w:tbl>
    <w:p w:rsidR="008A3AF5" w:rsidRDefault="008A3AF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  <w:gridCol w:w="4819"/>
      </w:tblGrid>
      <w:tr w:rsidR="000D4EE5" w:rsidRPr="00A80190" w:rsidTr="000B005F">
        <w:trPr>
          <w:trHeight w:val="202"/>
        </w:trPr>
        <w:tc>
          <w:tcPr>
            <w:tcW w:w="1582" w:type="dxa"/>
            <w:vMerge w:val="restart"/>
            <w:vAlign w:val="center"/>
          </w:tcPr>
          <w:p w:rsidR="000D4EE5" w:rsidRPr="00A80190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dnává</w:t>
            </w:r>
          </w:p>
        </w:tc>
        <w:tc>
          <w:tcPr>
            <w:tcW w:w="8079" w:type="dxa"/>
            <w:gridSpan w:val="2"/>
            <w:vAlign w:val="center"/>
          </w:tcPr>
          <w:p w:rsidR="000D4EE5" w:rsidRPr="00A80190" w:rsidRDefault="00246BBD" w:rsidP="00900C9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</w:t>
            </w:r>
            <w:proofErr w:type="spellEnd"/>
          </w:p>
        </w:tc>
      </w:tr>
      <w:tr w:rsidR="000D4EE5" w:rsidRPr="000D4EE5" w:rsidTr="000B005F">
        <w:trPr>
          <w:trHeight w:val="182"/>
        </w:trPr>
        <w:tc>
          <w:tcPr>
            <w:tcW w:w="1582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0D4EE5" w:rsidRDefault="000D4EE5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elef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246BBD">
              <w:rPr>
                <w:rFonts w:ascii="Times New Roman" w:hAnsi="Times New Roman" w:cs="Times New Roman"/>
                <w:sz w:val="24"/>
                <w:szCs w:val="24"/>
              </w:rPr>
              <w:t>xxxxxxxxxxxxx</w:t>
            </w:r>
            <w:proofErr w:type="spellEnd"/>
          </w:p>
        </w:tc>
        <w:tc>
          <w:tcPr>
            <w:tcW w:w="4819" w:type="dxa"/>
            <w:vAlign w:val="center"/>
          </w:tcPr>
          <w:p w:rsidR="000D4EE5" w:rsidRPr="000D4EE5" w:rsidRDefault="000D4EE5" w:rsidP="004F1D3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B005F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="00246BBD">
              <w:rPr>
                <w:rFonts w:ascii="Times New Roman" w:hAnsi="Times New Roman" w:cs="Times New Roman"/>
                <w:sz w:val="24"/>
                <w:szCs w:val="24"/>
              </w:rPr>
              <w:t>xxxxxxxxxxxxxxx</w:t>
            </w:r>
            <w:proofErr w:type="spellEnd"/>
          </w:p>
        </w:tc>
      </w:tr>
    </w:tbl>
    <w:p w:rsidR="00237C1F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27"/>
      </w:tblGrid>
      <w:tr w:rsidR="000D4EE5" w:rsidRPr="000D4EE5" w:rsidTr="002B395B">
        <w:trPr>
          <w:trHeight w:val="1241"/>
        </w:trPr>
        <w:tc>
          <w:tcPr>
            <w:tcW w:w="4827" w:type="dxa"/>
          </w:tcPr>
          <w:p w:rsidR="000D4EE5" w:rsidRDefault="000D4EE5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Adresa dodavatele</w:t>
            </w:r>
          </w:p>
          <w:p w:rsidR="00DE4E1E" w:rsidRPr="00DE4E1E" w:rsidRDefault="00DE4E1E" w:rsidP="00DE4E1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>ACREA CR, spol. s r.o.</w:t>
            </w:r>
          </w:p>
          <w:p w:rsidR="00DE4E1E" w:rsidRPr="00DE4E1E" w:rsidRDefault="00DE4E1E" w:rsidP="00DE4E1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>Krakovská 7, 110 00 Praha 1</w:t>
            </w:r>
          </w:p>
          <w:p w:rsidR="00DE4E1E" w:rsidRPr="00DE4E1E" w:rsidRDefault="00DE4E1E" w:rsidP="00DE4E1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>IČ: 63076616</w:t>
            </w:r>
          </w:p>
          <w:p w:rsidR="00DE4E1E" w:rsidRPr="00DE4E1E" w:rsidRDefault="00DE4E1E" w:rsidP="00DE4E1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>DIČ: CZ63076616</w:t>
            </w:r>
          </w:p>
          <w:p w:rsidR="000D4EE5" w:rsidRPr="000D4EE5" w:rsidRDefault="00246BBD" w:rsidP="00DE4E1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xxxxxxxxxxxxxxxxxxxxx</w:t>
            </w:r>
            <w:proofErr w:type="spellEnd"/>
          </w:p>
        </w:tc>
      </w:tr>
    </w:tbl>
    <w:p w:rsidR="000D4EE5" w:rsidRDefault="000D4EE5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82"/>
        <w:gridCol w:w="3260"/>
      </w:tblGrid>
      <w:tr w:rsidR="00A80190" w:rsidRPr="00A80190" w:rsidTr="000B005F">
        <w:trPr>
          <w:trHeight w:val="242"/>
        </w:trPr>
        <w:tc>
          <w:tcPr>
            <w:tcW w:w="1582" w:type="dxa"/>
            <w:vAlign w:val="center"/>
          </w:tcPr>
          <w:p w:rsidR="00A80190" w:rsidRPr="00A80190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raze</w:t>
            </w:r>
            <w:r w:rsidR="000B00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ne:</w:t>
            </w:r>
          </w:p>
        </w:tc>
        <w:tc>
          <w:tcPr>
            <w:tcW w:w="3260" w:type="dxa"/>
            <w:vAlign w:val="center"/>
          </w:tcPr>
          <w:p w:rsidR="00A80190" w:rsidRPr="00A80190" w:rsidRDefault="00DE4E1E" w:rsidP="00523F7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23F7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80502" w:rsidRPr="00680502"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  <w:r w:rsidR="00B351E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proofErr w:type="gramEnd"/>
          </w:p>
        </w:tc>
      </w:tr>
    </w:tbl>
    <w:p w:rsidR="00237C1F" w:rsidRPr="00A80190" w:rsidRDefault="00237C1F" w:rsidP="003328E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76"/>
      </w:tblGrid>
      <w:tr w:rsidR="00237C1F" w:rsidRPr="00A80190" w:rsidTr="001F37B7">
        <w:trPr>
          <w:trHeight w:val="5484"/>
        </w:trPr>
        <w:tc>
          <w:tcPr>
            <w:tcW w:w="9676" w:type="dxa"/>
          </w:tcPr>
          <w:p w:rsidR="00237C1F" w:rsidRDefault="00A80190" w:rsidP="003328E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dnáváme si u Vaší firmy následující služby</w:t>
            </w:r>
            <w:r w:rsidR="005D3BED">
              <w:rPr>
                <w:rFonts w:ascii="Times New Roman" w:hAnsi="Times New Roman" w:cs="Times New Roman"/>
                <w:sz w:val="24"/>
                <w:szCs w:val="24"/>
              </w:rPr>
              <w:t>/zboží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CF46B4" w:rsidRDefault="00DE4E1E" w:rsidP="00127AA1">
            <w:pPr>
              <w:shd w:val="clear" w:color="auto" w:fill="FFFFF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Ú</w:t>
            </w: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>drž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DE4E1E">
              <w:rPr>
                <w:rFonts w:ascii="Times New Roman" w:hAnsi="Times New Roman" w:cs="Times New Roman"/>
                <w:sz w:val="24"/>
                <w:szCs w:val="24"/>
              </w:rPr>
              <w:t xml:space="preserve"> licencí IBM SPSS </w:t>
            </w:r>
            <w:proofErr w:type="spellStart"/>
            <w:r w:rsidRPr="00DE4E1E">
              <w:rPr>
                <w:rFonts w:ascii="Times New Roman" w:hAnsi="Times New Roman" w:cs="Times New Roman"/>
                <w:sz w:val="24"/>
                <w:szCs w:val="24"/>
              </w:rPr>
              <w:t>Statistics</w:t>
            </w:r>
            <w:proofErr w:type="spellEnd"/>
            <w:r w:rsidRPr="00DE4E1E">
              <w:rPr>
                <w:rFonts w:ascii="Times New Roman" w:hAnsi="Times New Roman" w:cs="Times New Roman"/>
                <w:sz w:val="24"/>
                <w:szCs w:val="24"/>
              </w:rPr>
              <w:t xml:space="preserve"> Premium (45 network licencí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akoupených z PRSP pro PC učebny </w:t>
            </w:r>
            <w:r w:rsidR="00BC768E">
              <w:rPr>
                <w:rFonts w:ascii="Times New Roman" w:hAnsi="Times New Roman" w:cs="Times New Roman"/>
                <w:sz w:val="24"/>
                <w:szCs w:val="24"/>
              </w:rPr>
              <w:t>na FSV</w:t>
            </w:r>
          </w:p>
          <w:p w:rsidR="00BC768E" w:rsidRDefault="00BC768E" w:rsidP="00127AA1">
            <w:pPr>
              <w:shd w:val="clear" w:color="auto" w:fill="FFFFFF"/>
              <w:spacing w:after="0" w:line="240" w:lineRule="auto"/>
            </w:pPr>
          </w:p>
          <w:p w:rsidR="001350BC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Předpokládaná cena</w:t>
            </w:r>
            <w:r w:rsidR="001350B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ez DPH:</w:t>
            </w:r>
            <w:r w:rsidR="00433D7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E4E1E" w:rsidRPr="00DE4E1E">
              <w:rPr>
                <w:rFonts w:ascii="Times New Roman" w:hAnsi="Times New Roman" w:cs="Times New Roman"/>
                <w:b/>
                <w:sz w:val="24"/>
                <w:szCs w:val="24"/>
              </w:rPr>
              <w:t>134</w:t>
            </w:r>
            <w:r w:rsidR="00DE4E1E">
              <w:rPr>
                <w:rFonts w:ascii="Times New Roman" w:hAnsi="Times New Roman" w:cs="Times New Roman"/>
                <w:b/>
                <w:sz w:val="24"/>
                <w:szCs w:val="24"/>
              </w:rPr>
              <w:t> </w:t>
            </w:r>
            <w:r w:rsidR="00DE4E1E" w:rsidRPr="00DE4E1E">
              <w:rPr>
                <w:rFonts w:ascii="Times New Roman" w:hAnsi="Times New Roman" w:cs="Times New Roman"/>
                <w:b/>
                <w:sz w:val="24"/>
                <w:szCs w:val="24"/>
              </w:rPr>
              <w:t>800</w:t>
            </w:r>
            <w:r w:rsidR="00DE4E1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- </w:t>
            </w:r>
            <w:r w:rsidR="00DE4E1E" w:rsidRPr="00DE4E1E">
              <w:rPr>
                <w:rFonts w:ascii="Times New Roman" w:hAnsi="Times New Roman" w:cs="Times New Roman"/>
                <w:b/>
                <w:sz w:val="24"/>
                <w:szCs w:val="24"/>
              </w:rPr>
              <w:t>Kč</w:t>
            </w:r>
          </w:p>
          <w:p w:rsidR="002D6159" w:rsidRDefault="00A80190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80190">
              <w:rPr>
                <w:rFonts w:ascii="Times New Roman" w:hAnsi="Times New Roman" w:cs="Times New Roman"/>
                <w:b/>
                <w:sz w:val="24"/>
                <w:szCs w:val="24"/>
              </w:rPr>
              <w:t>včetně DPH:</w:t>
            </w:r>
            <w:r w:rsidR="007A24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E4E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3 108</w:t>
            </w:r>
            <w:r w:rsidR="00BC27EE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F119C7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2101C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Kč</w:t>
            </w:r>
          </w:p>
          <w:p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dací adresa:</w:t>
            </w:r>
            <w:r w:rsidR="00F12C6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8970AB">
              <w:rPr>
                <w:rFonts w:ascii="Times New Roman" w:hAnsi="Times New Roman" w:cs="Times New Roman"/>
                <w:b/>
                <w:sz w:val="24"/>
                <w:szCs w:val="24"/>
              </w:rPr>
              <w:t>jako fakturační</w:t>
            </w:r>
          </w:p>
          <w:p w:rsidR="00960B4E" w:rsidRDefault="00960B4E" w:rsidP="003328E7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kturační adresa:</w:t>
            </w:r>
          </w:p>
          <w:p w:rsidR="00960B4E" w:rsidRPr="00C87007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Univerzita Karlova, 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Fakulta sociálních věd</w:t>
            </w:r>
          </w:p>
          <w:p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Smetanovo nábř. 6, </w:t>
            </w:r>
            <w:r w:rsidR="00E004CE"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110 01 Praha</w:t>
            </w:r>
            <w:r w:rsidRPr="00C87007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1</w:t>
            </w:r>
          </w:p>
          <w:p w:rsidR="00960B4E" w:rsidRDefault="00960B4E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Platba fakturou, ve které uveďte </w:t>
            </w:r>
            <w:r w:rsidR="001350BC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č</w:t>
            </w:r>
            <w:r w:rsidRPr="000B005F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íslo této objednávky.</w:t>
            </w:r>
          </w:p>
          <w:p w:rsidR="00960B4E" w:rsidRDefault="001350BC" w:rsidP="003328E7">
            <w:pPr>
              <w:spacing w:after="0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Součástí objednávky jsou smluvní podmínky uvedené v této objednávce.</w:t>
            </w:r>
          </w:p>
          <w:p w:rsidR="00960B4E" w:rsidRDefault="00473C71" w:rsidP="003328E7">
            <w:pPr>
              <w:spacing w:after="120"/>
              <w:jc w:val="both"/>
              <w:rPr>
                <w:rFonts w:ascii="Times New Roman" w:hAnsi="Times New Roman"/>
              </w:rPr>
            </w:pPr>
            <w:r w:rsidRPr="008711EB">
              <w:rPr>
                <w:rFonts w:ascii="Times New Roman" w:hAnsi="Times New Roman"/>
                <w:b/>
              </w:rPr>
              <w:t>Lhůta k přijetí objednávky je 5 kalendářních dnů od doručení objednávky</w:t>
            </w:r>
            <w:r w:rsidRPr="008711EB">
              <w:rPr>
                <w:rFonts w:ascii="Times New Roman" w:hAnsi="Times New Roman"/>
              </w:rPr>
              <w:t xml:space="preserve">. </w:t>
            </w:r>
          </w:p>
          <w:p w:rsidR="00246BBD" w:rsidRPr="008711EB" w:rsidRDefault="00246BBD" w:rsidP="003328E7">
            <w:pPr>
              <w:spacing w:after="120"/>
              <w:jc w:val="both"/>
              <w:rPr>
                <w:rFonts w:ascii="Times New Roman" w:hAnsi="Times New Roman"/>
              </w:rPr>
            </w:pPr>
          </w:p>
          <w:p w:rsidR="007A24D2" w:rsidRPr="007A24D2" w:rsidRDefault="00960B4E" w:rsidP="007A24D2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 w:rsidR="007A24D2"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proofErr w:type="spellStart"/>
            <w:r w:rsidR="00246BBD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xxxx</w:t>
            </w:r>
            <w:proofErr w:type="spellEnd"/>
          </w:p>
          <w:p w:rsidR="00960B4E" w:rsidRDefault="007A24D2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  <w:r w:rsidRPr="007A24D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 xml:space="preserve">                        </w:t>
            </w:r>
            <w:proofErr w:type="spellStart"/>
            <w:r w:rsidR="00246BBD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  <w:t>xxxxxxxxxxxx</w:t>
            </w:r>
            <w:proofErr w:type="spellEnd"/>
          </w:p>
          <w:p w:rsidR="00246BBD" w:rsidRDefault="00246BBD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:rsidR="00246BBD" w:rsidRDefault="00246BBD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  <w:p w:rsidR="00246BBD" w:rsidRPr="00BD2190" w:rsidRDefault="00246BBD" w:rsidP="00A366FD">
            <w:pPr>
              <w:spacing w:after="0"/>
              <w:jc w:val="center"/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cs-CZ"/>
              </w:rPr>
            </w:pPr>
          </w:p>
        </w:tc>
      </w:tr>
    </w:tbl>
    <w:p w:rsidR="009D0ACD" w:rsidRDefault="009D0AC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:rsidR="00DD3481" w:rsidRDefault="00DD348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:rsidR="00246BBD" w:rsidRDefault="00246BB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:rsidR="00246BBD" w:rsidRDefault="00246BB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:rsidR="00246BBD" w:rsidRDefault="00246BB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:rsidR="00246BBD" w:rsidRDefault="00246BB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:rsidR="00246BBD" w:rsidRDefault="00246BB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</w:p>
    <w:p w:rsidR="00246BBD" w:rsidRDefault="00246BBD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bookmarkStart w:id="0" w:name="_GoBack"/>
      <w:bookmarkEnd w:id="0"/>
    </w:p>
    <w:p w:rsidR="003328E7" w:rsidRPr="008711EB" w:rsidRDefault="00473C71" w:rsidP="008711EB">
      <w:pPr>
        <w:spacing w:after="0"/>
        <w:jc w:val="center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</w:pPr>
      <w:r w:rsidRPr="008711E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cs-CZ"/>
        </w:rPr>
        <w:lastRenderedPageBreak/>
        <w:t>Univerzita Karlova, Fakulta sociálních věd</w:t>
      </w:r>
    </w:p>
    <w:p w:rsidR="003328E7" w:rsidRPr="008711EB" w:rsidRDefault="00473C71" w:rsidP="008711EB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Smluvní podmínky </w:t>
      </w:r>
      <w:r w:rsidR="003328E7" w:rsidRPr="008711EB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473C71" w:rsidRPr="008711EB" w:rsidRDefault="003328E7" w:rsidP="003328E7">
      <w:pPr>
        <w:pStyle w:val="Zkladntext"/>
        <w:spacing w:line="276" w:lineRule="auto"/>
        <w:ind w:right="249"/>
        <w:jc w:val="both"/>
        <w:rPr>
          <w:rFonts w:ascii="Times New Roman" w:hAnsi="Times New Roman"/>
          <w:b/>
          <w:sz w:val="24"/>
          <w:szCs w:val="24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 </w:t>
      </w:r>
    </w:p>
    <w:p w:rsidR="008711EB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Uzavření smlouvy</w:t>
      </w:r>
      <w:r w:rsidR="008711EB" w:rsidRPr="008711EB">
        <w:rPr>
          <w:rFonts w:ascii="Times New Roman" w:hAnsi="Times New Roman" w:cs="Times New Roman"/>
          <w:b/>
          <w:sz w:val="24"/>
          <w:szCs w:val="24"/>
        </w:rPr>
        <w:t>, účinnost smlouvy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Smlouva je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platně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zavřena </w:t>
      </w:r>
      <w:r w:rsidR="008711EB" w:rsidRPr="008711EB">
        <w:rPr>
          <w:rFonts w:ascii="Times New Roman" w:hAnsi="Times New Roman" w:cs="Times New Roman"/>
          <w:sz w:val="24"/>
          <w:szCs w:val="24"/>
        </w:rPr>
        <w:t>o</w:t>
      </w:r>
      <w:r w:rsidR="00473C71" w:rsidRPr="008711EB">
        <w:rPr>
          <w:rFonts w:ascii="Times New Roman" w:hAnsi="Times New Roman" w:cs="Times New Roman"/>
          <w:sz w:val="24"/>
          <w:szCs w:val="24"/>
        </w:rPr>
        <w:t>kamžikem písemného přijetí objednávky ve lhůtě uvedené v</w:t>
      </w:r>
      <w:r w:rsidRPr="008711EB">
        <w:rPr>
          <w:rFonts w:ascii="Times New Roman" w:hAnsi="Times New Roman" w:cs="Times New Roman"/>
          <w:sz w:val="24"/>
          <w:szCs w:val="24"/>
        </w:rPr>
        <w:t xml:space="preserve"> textu </w:t>
      </w:r>
      <w:r w:rsidR="00473C71" w:rsidRPr="008711EB">
        <w:rPr>
          <w:rFonts w:ascii="Times New Roman" w:hAnsi="Times New Roman" w:cs="Times New Roman"/>
          <w:sz w:val="24"/>
          <w:szCs w:val="24"/>
        </w:rPr>
        <w:t>objednáv</w:t>
      </w:r>
      <w:r w:rsidRPr="008711EB">
        <w:rPr>
          <w:rFonts w:ascii="Times New Roman" w:hAnsi="Times New Roman" w:cs="Times New Roman"/>
          <w:sz w:val="24"/>
          <w:szCs w:val="24"/>
        </w:rPr>
        <w:t>ky.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Účinnosti nabývá smlouva dnem zveřejnění prostřednictvím registru smluv, pokud se na smlouvu taková povinnost ze zákona vztahuje</w:t>
      </w:r>
      <w:r w:rsidR="008711EB">
        <w:rPr>
          <w:rFonts w:ascii="Times New Roman" w:hAnsi="Times New Roman" w:cs="Times New Roman"/>
          <w:sz w:val="24"/>
          <w:szCs w:val="24"/>
        </w:rPr>
        <w:t xml:space="preserve">, jinak dnem přijetí objednávky. </w:t>
      </w:r>
      <w:r w:rsidR="008711EB"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73C71" w:rsidRPr="008711EB" w:rsidRDefault="00473C71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73C71" w:rsidRPr="008711EB" w:rsidRDefault="00714674" w:rsidP="009156FF">
      <w:pPr>
        <w:pStyle w:val="Zkladntext"/>
        <w:ind w:right="249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8711EB">
        <w:rPr>
          <w:rFonts w:ascii="Times New Roman" w:hAnsi="Times New Roman"/>
          <w:b/>
          <w:sz w:val="24"/>
          <w:szCs w:val="24"/>
        </w:rPr>
        <w:t xml:space="preserve">2. Objednatel požaduje </w:t>
      </w:r>
      <w:r w:rsidR="003328E7" w:rsidRPr="008711EB">
        <w:rPr>
          <w:rFonts w:ascii="Times New Roman" w:hAnsi="Times New Roman"/>
          <w:b/>
          <w:sz w:val="24"/>
          <w:szCs w:val="24"/>
        </w:rPr>
        <w:t xml:space="preserve">dodat </w:t>
      </w:r>
      <w:r w:rsidRPr="008711EB">
        <w:rPr>
          <w:rFonts w:ascii="Times New Roman" w:hAnsi="Times New Roman"/>
          <w:b/>
          <w:sz w:val="24"/>
          <w:szCs w:val="24"/>
        </w:rPr>
        <w:t>tyto d</w:t>
      </w:r>
      <w:r w:rsidR="00473C71" w:rsidRPr="008711EB">
        <w:rPr>
          <w:rFonts w:ascii="Times New Roman" w:hAnsi="Times New Roman"/>
          <w:b/>
          <w:sz w:val="24"/>
          <w:szCs w:val="24"/>
        </w:rPr>
        <w:t>okumenty</w:t>
      </w:r>
      <w:r w:rsidRPr="008711EB">
        <w:rPr>
          <w:rFonts w:ascii="Times New Roman" w:hAnsi="Times New Roman"/>
          <w:b/>
          <w:sz w:val="24"/>
          <w:szCs w:val="24"/>
        </w:rPr>
        <w:t xml:space="preserve">: </w:t>
      </w:r>
      <w:r w:rsidRPr="008711EB">
        <w:rPr>
          <w:rStyle w:val="Odkaznavysvtlivky"/>
          <w:rFonts w:ascii="Times New Roman" w:hAnsi="Times New Roman"/>
          <w:b/>
          <w:sz w:val="24"/>
          <w:szCs w:val="24"/>
        </w:rPr>
        <w:endnoteReference w:id="1"/>
      </w:r>
      <w:r w:rsidR="00473C71" w:rsidRPr="008711EB">
        <w:rPr>
          <w:rFonts w:ascii="Times New Roman" w:hAnsi="Times New Roman"/>
          <w:sz w:val="24"/>
          <w:szCs w:val="24"/>
        </w:rPr>
        <w:t xml:space="preserve"> </w:t>
      </w:r>
      <w:r w:rsidRPr="008711EB">
        <w:rPr>
          <w:rFonts w:ascii="Times New Roman" w:hAnsi="Times New Roman"/>
          <w:sz w:val="24"/>
          <w:szCs w:val="24"/>
          <w:vertAlign w:val="superscript"/>
        </w:rPr>
        <w:t>)</w:t>
      </w:r>
      <w:r w:rsidR="00473C71" w:rsidRPr="008711EB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</w:p>
    <w:p w:rsidR="00473C71" w:rsidRPr="00BC5990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b/>
          <w:i/>
          <w:sz w:val="24"/>
          <w:szCs w:val="24"/>
          <w:u w:val="single"/>
        </w:rPr>
      </w:pPr>
      <w:r w:rsidRPr="00BC5990">
        <w:rPr>
          <w:rFonts w:ascii="Times New Roman" w:hAnsi="Times New Roman"/>
          <w:b/>
          <w:i/>
          <w:sz w:val="24"/>
          <w:szCs w:val="24"/>
          <w:u w:val="single"/>
        </w:rPr>
        <w:t>dodací list</w:t>
      </w:r>
    </w:p>
    <w:p w:rsidR="00473C71" w:rsidRPr="008711EB" w:rsidRDefault="00473C71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záruční prohlášení </w:t>
      </w:r>
    </w:p>
    <w:p w:rsidR="00473C71" w:rsidRPr="008711EB" w:rsidRDefault="00714674" w:rsidP="009156FF">
      <w:pPr>
        <w:pStyle w:val="Zkladntext"/>
        <w:numPr>
          <w:ilvl w:val="0"/>
          <w:numId w:val="2"/>
        </w:numPr>
        <w:spacing w:after="0"/>
        <w:ind w:right="249"/>
        <w:jc w:val="both"/>
        <w:rPr>
          <w:rFonts w:ascii="Times New Roman" w:hAnsi="Times New Roman"/>
          <w:i/>
          <w:sz w:val="24"/>
          <w:szCs w:val="24"/>
        </w:rPr>
      </w:pPr>
      <w:r w:rsidRPr="008711EB">
        <w:rPr>
          <w:rFonts w:ascii="Times New Roman" w:hAnsi="Times New Roman"/>
          <w:i/>
          <w:sz w:val="24"/>
          <w:szCs w:val="24"/>
        </w:rPr>
        <w:t xml:space="preserve">uživatelská příručka </w:t>
      </w:r>
      <w:r w:rsidR="00473C71" w:rsidRPr="008711EB">
        <w:rPr>
          <w:rFonts w:ascii="Times New Roman" w:hAnsi="Times New Roman"/>
          <w:i/>
          <w:sz w:val="24"/>
          <w:szCs w:val="24"/>
        </w:rPr>
        <w:t xml:space="preserve">v českém jazyce </w:t>
      </w:r>
    </w:p>
    <w:p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dokument k přepravě</w:t>
      </w:r>
    </w:p>
    <w:p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hlášení o shodě</w:t>
      </w:r>
    </w:p>
    <w:p w:rsidR="00473C71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revizní zpráva</w:t>
      </w:r>
    </w:p>
    <w:p w:rsidR="00714674" w:rsidRPr="008711EB" w:rsidRDefault="00473C71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protokol o zaškolení obsluhy</w:t>
      </w:r>
    </w:p>
    <w:p w:rsidR="00714674" w:rsidRPr="008711EB" w:rsidRDefault="00714674" w:rsidP="009156FF">
      <w:pPr>
        <w:pStyle w:val="Odstavecseseznamem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711EB">
        <w:rPr>
          <w:rFonts w:ascii="Times New Roman" w:hAnsi="Times New Roman" w:cs="Times New Roman"/>
          <w:i/>
          <w:sz w:val="24"/>
          <w:szCs w:val="24"/>
        </w:rPr>
        <w:t>Jiný doklad………………..</w:t>
      </w:r>
      <w:r w:rsidR="00473C71" w:rsidRPr="008711EB"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:rsidR="00714674" w:rsidRPr="008711EB" w:rsidRDefault="00714674" w:rsidP="009156FF">
      <w:pPr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:rsidR="00714674" w:rsidRPr="008711EB" w:rsidRDefault="00714674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3. Platební podmínky</w:t>
      </w:r>
      <w:r w:rsidRPr="008711EB">
        <w:rPr>
          <w:rFonts w:ascii="Times New Roman" w:hAnsi="Times New Roman" w:cs="Times New Roman"/>
          <w:sz w:val="24"/>
          <w:szCs w:val="24"/>
        </w:rPr>
        <w:t>: Objednatel neposkytuje zálohy</w:t>
      </w:r>
      <w:r w:rsidR="003328E7" w:rsidRPr="008711EB">
        <w:rPr>
          <w:rFonts w:ascii="Times New Roman" w:hAnsi="Times New Roman" w:cs="Times New Roman"/>
          <w:sz w:val="24"/>
          <w:szCs w:val="24"/>
        </w:rPr>
        <w:t>;</w:t>
      </w:r>
      <w:r w:rsidRPr="008711EB">
        <w:rPr>
          <w:rFonts w:ascii="Times New Roman" w:hAnsi="Times New Roman" w:cs="Times New Roman"/>
          <w:sz w:val="24"/>
          <w:szCs w:val="24"/>
        </w:rPr>
        <w:t xml:space="preserve"> daňový doklad - faktura bude splňovat požadavky z. </w:t>
      </w:r>
      <w:proofErr w:type="gramStart"/>
      <w:r w:rsidRPr="008711EB">
        <w:rPr>
          <w:rFonts w:ascii="Times New Roman" w:hAnsi="Times New Roman" w:cs="Times New Roman"/>
          <w:sz w:val="24"/>
          <w:szCs w:val="24"/>
        </w:rPr>
        <w:t>č.</w:t>
      </w:r>
      <w:proofErr w:type="gramEnd"/>
      <w:r w:rsidRPr="008711EB">
        <w:rPr>
          <w:rFonts w:ascii="Times New Roman" w:hAnsi="Times New Roman" w:cs="Times New Roman"/>
          <w:sz w:val="24"/>
          <w:szCs w:val="24"/>
        </w:rPr>
        <w:t xml:space="preserve"> 235/2004 Sb., </w:t>
      </w:r>
      <w:r w:rsidR="003328E7" w:rsidRPr="008711EB">
        <w:rPr>
          <w:rFonts w:ascii="Times New Roman" w:hAnsi="Times New Roman" w:cs="Times New Roman"/>
          <w:sz w:val="24"/>
          <w:szCs w:val="24"/>
        </w:rPr>
        <w:t xml:space="preserve">v pl. </w:t>
      </w:r>
      <w:r w:rsidRPr="008711EB">
        <w:rPr>
          <w:rFonts w:ascii="Times New Roman" w:hAnsi="Times New Roman" w:cs="Times New Roman"/>
          <w:sz w:val="24"/>
          <w:szCs w:val="24"/>
        </w:rPr>
        <w:t>znění, z. č. 563/1991 Sb., v</w:t>
      </w:r>
      <w:r w:rsidR="003328E7" w:rsidRPr="008711EB">
        <w:rPr>
          <w:rFonts w:ascii="Times New Roman" w:hAnsi="Times New Roman" w:cs="Times New Roman"/>
          <w:sz w:val="24"/>
          <w:szCs w:val="24"/>
        </w:rPr>
        <w:t> pl. znění</w:t>
      </w:r>
      <w:r w:rsidR="00E004CE">
        <w:rPr>
          <w:rFonts w:ascii="Times New Roman" w:hAnsi="Times New Roman" w:cs="Times New Roman"/>
          <w:sz w:val="24"/>
          <w:szCs w:val="24"/>
        </w:rPr>
        <w:t>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latby </w:t>
      </w:r>
      <w:r w:rsidR="00E004CE">
        <w:rPr>
          <w:rFonts w:ascii="Times New Roman" w:hAnsi="Times New Roman" w:cs="Times New Roman"/>
          <w:sz w:val="24"/>
          <w:szCs w:val="24"/>
        </w:rPr>
        <w:t xml:space="preserve">budou provedeny </w:t>
      </w:r>
      <w:r w:rsidRPr="008711EB">
        <w:rPr>
          <w:rFonts w:ascii="Times New Roman" w:hAnsi="Times New Roman" w:cs="Times New Roman"/>
          <w:sz w:val="24"/>
          <w:szCs w:val="24"/>
        </w:rPr>
        <w:t>bezhotovostním převodem</w:t>
      </w:r>
      <w:r w:rsidR="00E004CE">
        <w:rPr>
          <w:rFonts w:ascii="Times New Roman" w:hAnsi="Times New Roman" w:cs="Times New Roman"/>
          <w:sz w:val="24"/>
          <w:szCs w:val="24"/>
        </w:rPr>
        <w:t xml:space="preserve"> na účet dodavatele. Fakturu lze vystavit nejdříve od účinnosti smlouvy a po poskytnutí řádného plnění.  </w:t>
      </w:r>
      <w:r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14674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714674" w:rsidRPr="008711EB">
        <w:rPr>
          <w:rFonts w:ascii="Times New Roman" w:hAnsi="Times New Roman" w:cs="Times New Roman"/>
          <w:b/>
          <w:sz w:val="24"/>
          <w:szCs w:val="24"/>
        </w:rPr>
        <w:t>Splatnost faktury</w:t>
      </w:r>
      <w:r w:rsidR="00714674" w:rsidRPr="008711EB">
        <w:rPr>
          <w:rFonts w:ascii="Times New Roman" w:hAnsi="Times New Roman" w:cs="Times New Roman"/>
          <w:sz w:val="24"/>
          <w:szCs w:val="24"/>
        </w:rPr>
        <w:t>:</w:t>
      </w:r>
      <w:r w:rsidR="00714674" w:rsidRPr="008711EB">
        <w:rPr>
          <w:rFonts w:ascii="Times New Roman" w:hAnsi="Times New Roman" w:cs="Times New Roman"/>
          <w:sz w:val="24"/>
          <w:szCs w:val="24"/>
        </w:rPr>
        <w:tab/>
        <w:t xml:space="preserve">21 kalendářních dnů od </w:t>
      </w:r>
      <w:r w:rsidRPr="008711EB">
        <w:rPr>
          <w:rFonts w:ascii="Times New Roman" w:hAnsi="Times New Roman" w:cs="Times New Roman"/>
          <w:sz w:val="24"/>
          <w:szCs w:val="24"/>
        </w:rPr>
        <w:t>doručení faktury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="00341C7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73C71" w:rsidRPr="008711EB" w:rsidRDefault="003328E7" w:rsidP="009156F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>Záruka za dodané zboží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: </w:t>
      </w:r>
      <w:r w:rsidR="008711EB">
        <w:rPr>
          <w:rFonts w:ascii="Times New Roman" w:hAnsi="Times New Roman" w:cs="Times New Roman"/>
          <w:sz w:val="24"/>
          <w:szCs w:val="24"/>
        </w:rPr>
        <w:t xml:space="preserve">24 </w:t>
      </w:r>
      <w:r w:rsidR="00473C71" w:rsidRPr="008711EB">
        <w:rPr>
          <w:rFonts w:ascii="Times New Roman" w:hAnsi="Times New Roman" w:cs="Times New Roman"/>
          <w:sz w:val="24"/>
          <w:szCs w:val="24"/>
        </w:rPr>
        <w:t>měsíců ode dne převzetí zboží</w:t>
      </w:r>
      <w:r w:rsidR="00341C76">
        <w:rPr>
          <w:rFonts w:ascii="Times New Roman" w:hAnsi="Times New Roman" w:cs="Times New Roman"/>
          <w:sz w:val="24"/>
          <w:szCs w:val="24"/>
        </w:rPr>
        <w:t>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="00473C71" w:rsidRPr="008711EB">
        <w:rPr>
          <w:rFonts w:ascii="Times New Roman" w:hAnsi="Times New Roman" w:cs="Times New Roman"/>
          <w:b/>
          <w:sz w:val="24"/>
          <w:szCs w:val="24"/>
        </w:rPr>
        <w:t xml:space="preserve">Odpovědnost za vady </w:t>
      </w:r>
      <w:r w:rsidRPr="008711EB">
        <w:rPr>
          <w:rFonts w:ascii="Times New Roman" w:hAnsi="Times New Roman" w:cs="Times New Roman"/>
          <w:b/>
          <w:sz w:val="24"/>
          <w:szCs w:val="24"/>
        </w:rPr>
        <w:t>plnění.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8711EB">
        <w:rPr>
          <w:rFonts w:ascii="Times New Roman" w:hAnsi="Times New Roman" w:cs="Times New Roman"/>
          <w:sz w:val="24"/>
          <w:szCs w:val="24"/>
        </w:rPr>
        <w:t xml:space="preserve">Dodavatel uzavřením smlouvy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prohlašuje, že jím </w:t>
      </w:r>
      <w:r w:rsidRPr="008711EB">
        <w:rPr>
          <w:rFonts w:ascii="Times New Roman" w:hAnsi="Times New Roman" w:cs="Times New Roman"/>
          <w:sz w:val="24"/>
          <w:szCs w:val="24"/>
        </w:rPr>
        <w:t xml:space="preserve">poskytnuté plnění 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bude </w:t>
      </w:r>
      <w:r w:rsidRPr="008711EB">
        <w:rPr>
          <w:rFonts w:ascii="Times New Roman" w:hAnsi="Times New Roman" w:cs="Times New Roman"/>
          <w:sz w:val="24"/>
          <w:szCs w:val="24"/>
        </w:rPr>
        <w:t>bez vad a b</w:t>
      </w:r>
      <w:r w:rsidR="00473C71" w:rsidRPr="008711EB">
        <w:rPr>
          <w:rFonts w:ascii="Times New Roman" w:hAnsi="Times New Roman" w:cs="Times New Roman"/>
          <w:sz w:val="24"/>
          <w:szCs w:val="24"/>
        </w:rPr>
        <w:t xml:space="preserve">ude sloužit ke sjednanému účelu; odpovědnost za vadné plnění, případnou škodu se řídí příslušnými ustanoveními občanského zákoníku; odpovědnost ze záruky tím není dotčena.    </w:t>
      </w:r>
    </w:p>
    <w:p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156FF">
        <w:rPr>
          <w:rFonts w:ascii="Times New Roman" w:hAnsi="Times New Roman" w:cs="Times New Roman"/>
          <w:b/>
          <w:sz w:val="24"/>
          <w:szCs w:val="24"/>
        </w:rPr>
        <w:t>7. Právní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úprava. </w:t>
      </w:r>
      <w:r w:rsidRPr="008711EB">
        <w:rPr>
          <w:rFonts w:ascii="Times New Roman" w:hAnsi="Times New Roman" w:cs="Times New Roman"/>
          <w:sz w:val="24"/>
          <w:szCs w:val="24"/>
        </w:rPr>
        <w:t xml:space="preserve">Smluvní závazky se řídí českým právním řádem, zejména příslušnými ustanoveními zákona č. 89/2012 Sb., občanský </w:t>
      </w:r>
      <w:r w:rsidR="00E004CE" w:rsidRPr="008711EB">
        <w:rPr>
          <w:rFonts w:ascii="Times New Roman" w:hAnsi="Times New Roman" w:cs="Times New Roman"/>
          <w:sz w:val="24"/>
          <w:szCs w:val="24"/>
        </w:rPr>
        <w:t>zákoník</w:t>
      </w:r>
      <w:r w:rsidR="00E004CE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328E7" w:rsidRPr="008711EB" w:rsidRDefault="003328E7" w:rsidP="009156FF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11EB">
        <w:rPr>
          <w:rFonts w:ascii="Times New Roman" w:hAnsi="Times New Roman" w:cs="Times New Roman"/>
          <w:b/>
          <w:sz w:val="24"/>
          <w:szCs w:val="24"/>
        </w:rPr>
        <w:t>8</w:t>
      </w:r>
      <w:r w:rsidR="008711EB">
        <w:rPr>
          <w:rFonts w:ascii="Times New Roman" w:hAnsi="Times New Roman" w:cs="Times New Roman"/>
          <w:b/>
          <w:sz w:val="24"/>
          <w:szCs w:val="24"/>
        </w:rPr>
        <w:t>.</w:t>
      </w:r>
      <w:r w:rsidRPr="008711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11EB">
        <w:rPr>
          <w:rFonts w:ascii="Times New Roman" w:hAnsi="Times New Roman" w:cs="Times New Roman"/>
          <w:b/>
          <w:sz w:val="24"/>
          <w:szCs w:val="24"/>
        </w:rPr>
        <w:t xml:space="preserve">Zveřejnění </w:t>
      </w:r>
      <w:r w:rsidRPr="008711EB">
        <w:rPr>
          <w:rFonts w:ascii="Times New Roman" w:hAnsi="Times New Roman" w:cs="Times New Roman"/>
          <w:b/>
          <w:sz w:val="24"/>
          <w:szCs w:val="24"/>
        </w:rPr>
        <w:t>sml</w:t>
      </w:r>
      <w:r w:rsidR="008711EB">
        <w:rPr>
          <w:rFonts w:ascii="Times New Roman" w:hAnsi="Times New Roman" w:cs="Times New Roman"/>
          <w:b/>
          <w:sz w:val="24"/>
          <w:szCs w:val="24"/>
        </w:rPr>
        <w:t>ouvy. P</w:t>
      </w:r>
      <w:r w:rsidRPr="008711EB">
        <w:rPr>
          <w:rFonts w:ascii="Times New Roman" w:hAnsi="Times New Roman" w:cs="Times New Roman"/>
          <w:sz w:val="24"/>
          <w:szCs w:val="24"/>
        </w:rPr>
        <w:t xml:space="preserve">odmínky zveřejnění smlouvy se </w:t>
      </w:r>
      <w:proofErr w:type="gramStart"/>
      <w:r w:rsidRPr="008711EB">
        <w:rPr>
          <w:rFonts w:ascii="Times New Roman" w:hAnsi="Times New Roman" w:cs="Times New Roman"/>
          <w:sz w:val="24"/>
          <w:szCs w:val="24"/>
        </w:rPr>
        <w:t>řídí z</w:t>
      </w:r>
      <w:r w:rsidR="008711EB">
        <w:rPr>
          <w:rFonts w:ascii="Times New Roman" w:hAnsi="Times New Roman" w:cs="Times New Roman"/>
          <w:sz w:val="24"/>
          <w:szCs w:val="24"/>
        </w:rPr>
        <w:t>.</w:t>
      </w:r>
      <w:r w:rsidRPr="008711EB">
        <w:rPr>
          <w:rFonts w:ascii="Times New Roman" w:hAnsi="Times New Roman" w:cs="Times New Roman"/>
          <w:sz w:val="24"/>
          <w:szCs w:val="24"/>
        </w:rPr>
        <w:t>č.</w:t>
      </w:r>
      <w:proofErr w:type="gramEnd"/>
      <w:r w:rsidRPr="008711EB">
        <w:rPr>
          <w:rFonts w:ascii="Times New Roman" w:hAnsi="Times New Roman" w:cs="Times New Roman"/>
          <w:sz w:val="24"/>
          <w:szCs w:val="24"/>
        </w:rPr>
        <w:t xml:space="preserve"> 340/2015 Sb., o registru smluv, ve znění pozdějších předpisů.  </w:t>
      </w:r>
    </w:p>
    <w:p w:rsidR="008711EB" w:rsidRDefault="008711EB" w:rsidP="009156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Pokud smlouva podléhá ze zákona zveřejnění v registru smluv, </w:t>
      </w:r>
      <w:r w:rsidR="00E004CE">
        <w:rPr>
          <w:rFonts w:ascii="Times New Roman" w:hAnsi="Times New Roman" w:cs="Times New Roman"/>
          <w:sz w:val="24"/>
          <w:szCs w:val="24"/>
        </w:rPr>
        <w:t>z</w:t>
      </w:r>
      <w:r w:rsidRPr="008711EB">
        <w:rPr>
          <w:rFonts w:ascii="Times New Roman" w:hAnsi="Times New Roman" w:cs="Times New Roman"/>
          <w:sz w:val="24"/>
          <w:szCs w:val="24"/>
        </w:rPr>
        <w:t xml:space="preserve">aslání </w:t>
      </w:r>
      <w:r w:rsidR="00E004CE">
        <w:rPr>
          <w:rFonts w:ascii="Times New Roman" w:hAnsi="Times New Roman" w:cs="Times New Roman"/>
          <w:sz w:val="24"/>
          <w:szCs w:val="24"/>
        </w:rPr>
        <w:t xml:space="preserve">smlouvy </w:t>
      </w:r>
      <w:r w:rsidRPr="008711EB">
        <w:rPr>
          <w:rFonts w:ascii="Times New Roman" w:hAnsi="Times New Roman" w:cs="Times New Roman"/>
          <w:sz w:val="24"/>
          <w:szCs w:val="24"/>
        </w:rPr>
        <w:t>do registru smluv zajistí F</w:t>
      </w:r>
      <w:r w:rsidR="00E004CE">
        <w:rPr>
          <w:rFonts w:ascii="Times New Roman" w:hAnsi="Times New Roman" w:cs="Times New Roman"/>
          <w:sz w:val="24"/>
          <w:szCs w:val="24"/>
        </w:rPr>
        <w:t>SV</w:t>
      </w:r>
      <w:r w:rsidRPr="008711EB">
        <w:rPr>
          <w:rFonts w:ascii="Times New Roman" w:hAnsi="Times New Roman" w:cs="Times New Roman"/>
          <w:sz w:val="24"/>
          <w:szCs w:val="24"/>
        </w:rPr>
        <w:t xml:space="preserve"> </w:t>
      </w:r>
      <w:r w:rsidRPr="00E004CE">
        <w:rPr>
          <w:rFonts w:ascii="Times New Roman" w:hAnsi="Times New Roman" w:cs="Times New Roman"/>
          <w:sz w:val="24"/>
          <w:szCs w:val="24"/>
        </w:rPr>
        <w:t xml:space="preserve">neprodleně po </w:t>
      </w:r>
      <w:r w:rsidR="00E004CE">
        <w:rPr>
          <w:rFonts w:ascii="Times New Roman" w:hAnsi="Times New Roman" w:cs="Times New Roman"/>
          <w:sz w:val="24"/>
          <w:szCs w:val="24"/>
        </w:rPr>
        <w:t xml:space="preserve">uzavření </w:t>
      </w:r>
      <w:r w:rsidRPr="00E004CE">
        <w:rPr>
          <w:rFonts w:ascii="Times New Roman" w:hAnsi="Times New Roman" w:cs="Times New Roman"/>
          <w:sz w:val="24"/>
          <w:szCs w:val="24"/>
        </w:rPr>
        <w:t>smlouvy. F</w:t>
      </w:r>
      <w:r w:rsidR="00E004CE">
        <w:rPr>
          <w:rFonts w:ascii="Times New Roman" w:hAnsi="Times New Roman" w:cs="Times New Roman"/>
          <w:sz w:val="24"/>
          <w:szCs w:val="24"/>
        </w:rPr>
        <w:t xml:space="preserve">SV bude </w:t>
      </w:r>
      <w:r w:rsidRPr="00E004CE">
        <w:rPr>
          <w:rFonts w:ascii="Times New Roman" w:hAnsi="Times New Roman" w:cs="Times New Roman"/>
          <w:sz w:val="24"/>
          <w:szCs w:val="24"/>
        </w:rPr>
        <w:t xml:space="preserve">informovat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 </w:t>
      </w:r>
      <w:r w:rsidRPr="00E004CE">
        <w:rPr>
          <w:rFonts w:ascii="Times New Roman" w:hAnsi="Times New Roman" w:cs="Times New Roman"/>
          <w:sz w:val="24"/>
          <w:szCs w:val="24"/>
        </w:rPr>
        <w:t xml:space="preserve">o provedení registrace tak, že </w:t>
      </w:r>
      <w:r w:rsidR="00E004CE">
        <w:rPr>
          <w:rFonts w:ascii="Times New Roman" w:hAnsi="Times New Roman" w:cs="Times New Roman"/>
          <w:sz w:val="24"/>
          <w:szCs w:val="24"/>
        </w:rPr>
        <w:t xml:space="preserve">mu </w:t>
      </w:r>
      <w:r w:rsidRPr="00E004CE">
        <w:rPr>
          <w:rFonts w:ascii="Times New Roman" w:hAnsi="Times New Roman" w:cs="Times New Roman"/>
          <w:sz w:val="24"/>
          <w:szCs w:val="24"/>
        </w:rPr>
        <w:t xml:space="preserve">zašle kopii potvrzení správce registru smluv o uveřejnění smlouvy bez zbytečného odkladu poté, kdy sama potvrzení obdrží, popř. již v průvodním formuláři vyplní příslušnou kolonku s ID datové schránky </w:t>
      </w:r>
      <w:r w:rsidR="00E004CE">
        <w:rPr>
          <w:rFonts w:ascii="Times New Roman" w:hAnsi="Times New Roman" w:cs="Times New Roman"/>
          <w:sz w:val="24"/>
          <w:szCs w:val="24"/>
        </w:rPr>
        <w:t xml:space="preserve">dodavatele. </w:t>
      </w:r>
    </w:p>
    <w:sectPr w:rsidR="008711EB" w:rsidSect="002C4270">
      <w:type w:val="continuous"/>
      <w:pgSz w:w="11906" w:h="16838"/>
      <w:pgMar w:top="426" w:right="1418" w:bottom="62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7453" w:rsidRDefault="00AD7453" w:rsidP="00714674">
      <w:pPr>
        <w:spacing w:after="0" w:line="240" w:lineRule="auto"/>
      </w:pPr>
      <w:r>
        <w:separator/>
      </w:r>
    </w:p>
  </w:endnote>
  <w:endnote w:type="continuationSeparator" w:id="0">
    <w:p w:rsidR="00AD7453" w:rsidRDefault="00AD7453" w:rsidP="00714674">
      <w:pPr>
        <w:spacing w:after="0" w:line="240" w:lineRule="auto"/>
      </w:pPr>
      <w:r>
        <w:continuationSeparator/>
      </w:r>
    </w:p>
  </w:endnote>
  <w:endnote w:id="1">
    <w:p w:rsidR="00714674" w:rsidRDefault="00714674">
      <w:pPr>
        <w:pStyle w:val="Textvysvtlivek"/>
      </w:pPr>
      <w:r>
        <w:rPr>
          <w:rStyle w:val="Odkaznavysvtlivky"/>
        </w:rPr>
        <w:endnoteRef/>
      </w:r>
      <w:r>
        <w:t xml:space="preserve"> Volbu vyznačit křížkem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7453" w:rsidRDefault="00AD7453" w:rsidP="00714674">
      <w:pPr>
        <w:spacing w:after="0" w:line="240" w:lineRule="auto"/>
      </w:pPr>
      <w:r>
        <w:separator/>
      </w:r>
    </w:p>
  </w:footnote>
  <w:footnote w:type="continuationSeparator" w:id="0">
    <w:p w:rsidR="00AD7453" w:rsidRDefault="00AD7453" w:rsidP="007146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BB33CD"/>
    <w:multiLevelType w:val="hybridMultilevel"/>
    <w:tmpl w:val="1BCA658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51225C7"/>
    <w:multiLevelType w:val="hybridMultilevel"/>
    <w:tmpl w:val="8D821AEA"/>
    <w:lvl w:ilvl="0" w:tplc="DF2419B4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020E72"/>
    <w:multiLevelType w:val="hybridMultilevel"/>
    <w:tmpl w:val="ACACE3FA"/>
    <w:lvl w:ilvl="0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NjM3tTAwMwABJR2l4NTi4sz8PJACo1oAGW3DYCwAAAA="/>
  </w:docVars>
  <w:rsids>
    <w:rsidRoot w:val="008A3AF5"/>
    <w:rsid w:val="00005BB7"/>
    <w:rsid w:val="00047126"/>
    <w:rsid w:val="00063545"/>
    <w:rsid w:val="00084734"/>
    <w:rsid w:val="000869F9"/>
    <w:rsid w:val="000B005F"/>
    <w:rsid w:val="000B41C6"/>
    <w:rsid w:val="000D4EE5"/>
    <w:rsid w:val="000E6D2E"/>
    <w:rsid w:val="000F5BEE"/>
    <w:rsid w:val="00117560"/>
    <w:rsid w:val="00127AA1"/>
    <w:rsid w:val="001350BC"/>
    <w:rsid w:val="00140524"/>
    <w:rsid w:val="00155428"/>
    <w:rsid w:val="00160A9B"/>
    <w:rsid w:val="0017701F"/>
    <w:rsid w:val="00182C3C"/>
    <w:rsid w:val="001C3E9B"/>
    <w:rsid w:val="001C4084"/>
    <w:rsid w:val="001D1A5E"/>
    <w:rsid w:val="001E7FE8"/>
    <w:rsid w:val="001F37B7"/>
    <w:rsid w:val="0021013B"/>
    <w:rsid w:val="002101C7"/>
    <w:rsid w:val="002267EF"/>
    <w:rsid w:val="002351EA"/>
    <w:rsid w:val="00237C1F"/>
    <w:rsid w:val="00246BBD"/>
    <w:rsid w:val="002604CB"/>
    <w:rsid w:val="002740C4"/>
    <w:rsid w:val="0028016D"/>
    <w:rsid w:val="002A7C8A"/>
    <w:rsid w:val="002B7B2F"/>
    <w:rsid w:val="002C19C8"/>
    <w:rsid w:val="002C4270"/>
    <w:rsid w:val="002D0C4C"/>
    <w:rsid w:val="002D6159"/>
    <w:rsid w:val="002E5905"/>
    <w:rsid w:val="002F0D20"/>
    <w:rsid w:val="003328E7"/>
    <w:rsid w:val="00340026"/>
    <w:rsid w:val="00341C76"/>
    <w:rsid w:val="00353E80"/>
    <w:rsid w:val="00390512"/>
    <w:rsid w:val="003C5BD7"/>
    <w:rsid w:val="003D67AF"/>
    <w:rsid w:val="003E5351"/>
    <w:rsid w:val="00403CF0"/>
    <w:rsid w:val="00416264"/>
    <w:rsid w:val="00433D75"/>
    <w:rsid w:val="004601B5"/>
    <w:rsid w:val="00473C71"/>
    <w:rsid w:val="004804FE"/>
    <w:rsid w:val="0048425F"/>
    <w:rsid w:val="004E3065"/>
    <w:rsid w:val="004E379F"/>
    <w:rsid w:val="004E3BFA"/>
    <w:rsid w:val="004F1D3E"/>
    <w:rsid w:val="004F59AC"/>
    <w:rsid w:val="00513E9C"/>
    <w:rsid w:val="00523F77"/>
    <w:rsid w:val="00543848"/>
    <w:rsid w:val="005442EB"/>
    <w:rsid w:val="00561645"/>
    <w:rsid w:val="0056222F"/>
    <w:rsid w:val="00565386"/>
    <w:rsid w:val="00592215"/>
    <w:rsid w:val="00592D79"/>
    <w:rsid w:val="005A4684"/>
    <w:rsid w:val="005B2637"/>
    <w:rsid w:val="005B64C6"/>
    <w:rsid w:val="005C70B3"/>
    <w:rsid w:val="005D3BED"/>
    <w:rsid w:val="005F07C8"/>
    <w:rsid w:val="005F57E0"/>
    <w:rsid w:val="00646564"/>
    <w:rsid w:val="00660EEC"/>
    <w:rsid w:val="00661F95"/>
    <w:rsid w:val="006770CF"/>
    <w:rsid w:val="00680502"/>
    <w:rsid w:val="0071221F"/>
    <w:rsid w:val="00714674"/>
    <w:rsid w:val="00775779"/>
    <w:rsid w:val="00776ED1"/>
    <w:rsid w:val="007771C6"/>
    <w:rsid w:val="007926F2"/>
    <w:rsid w:val="007A24D2"/>
    <w:rsid w:val="007F46BE"/>
    <w:rsid w:val="00857AB1"/>
    <w:rsid w:val="008711EB"/>
    <w:rsid w:val="008970AB"/>
    <w:rsid w:val="008A3AF5"/>
    <w:rsid w:val="008B0BCD"/>
    <w:rsid w:val="008B769D"/>
    <w:rsid w:val="00900C90"/>
    <w:rsid w:val="009156FF"/>
    <w:rsid w:val="00943781"/>
    <w:rsid w:val="00960B4E"/>
    <w:rsid w:val="009B1FA7"/>
    <w:rsid w:val="009D0ACD"/>
    <w:rsid w:val="00A26D3B"/>
    <w:rsid w:val="00A366FD"/>
    <w:rsid w:val="00A404A5"/>
    <w:rsid w:val="00A4409B"/>
    <w:rsid w:val="00A50C4D"/>
    <w:rsid w:val="00A51CE1"/>
    <w:rsid w:val="00A621E0"/>
    <w:rsid w:val="00A80190"/>
    <w:rsid w:val="00A8624F"/>
    <w:rsid w:val="00AD7453"/>
    <w:rsid w:val="00B351E3"/>
    <w:rsid w:val="00B50BA3"/>
    <w:rsid w:val="00B8501C"/>
    <w:rsid w:val="00BC27EE"/>
    <w:rsid w:val="00BC5990"/>
    <w:rsid w:val="00BC768E"/>
    <w:rsid w:val="00BD2190"/>
    <w:rsid w:val="00BE781D"/>
    <w:rsid w:val="00C01253"/>
    <w:rsid w:val="00C0637C"/>
    <w:rsid w:val="00C33427"/>
    <w:rsid w:val="00C405BD"/>
    <w:rsid w:val="00C4068D"/>
    <w:rsid w:val="00C53830"/>
    <w:rsid w:val="00C612EF"/>
    <w:rsid w:val="00C66116"/>
    <w:rsid w:val="00C66A10"/>
    <w:rsid w:val="00C7271F"/>
    <w:rsid w:val="00C87007"/>
    <w:rsid w:val="00CC51A1"/>
    <w:rsid w:val="00CC66FA"/>
    <w:rsid w:val="00CE3F0B"/>
    <w:rsid w:val="00CF46B4"/>
    <w:rsid w:val="00D05D88"/>
    <w:rsid w:val="00D05E18"/>
    <w:rsid w:val="00D11EE6"/>
    <w:rsid w:val="00D643AD"/>
    <w:rsid w:val="00D700C2"/>
    <w:rsid w:val="00D7707A"/>
    <w:rsid w:val="00DA1D75"/>
    <w:rsid w:val="00DA5E99"/>
    <w:rsid w:val="00DD3481"/>
    <w:rsid w:val="00DD37A4"/>
    <w:rsid w:val="00DE4E1E"/>
    <w:rsid w:val="00E004CE"/>
    <w:rsid w:val="00E117F9"/>
    <w:rsid w:val="00E91CD0"/>
    <w:rsid w:val="00EB3797"/>
    <w:rsid w:val="00EC2BD7"/>
    <w:rsid w:val="00EC303D"/>
    <w:rsid w:val="00EC4069"/>
    <w:rsid w:val="00EE1B8D"/>
    <w:rsid w:val="00F119C7"/>
    <w:rsid w:val="00F12C63"/>
    <w:rsid w:val="00F1585C"/>
    <w:rsid w:val="00F37FF4"/>
    <w:rsid w:val="00F6033D"/>
    <w:rsid w:val="00F665A9"/>
    <w:rsid w:val="00F842B6"/>
    <w:rsid w:val="00F9028C"/>
    <w:rsid w:val="00F97577"/>
    <w:rsid w:val="00FA2A32"/>
    <w:rsid w:val="00FB7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C53830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6164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0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050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uiPriority w:val="99"/>
    <w:rsid w:val="001350BC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ascii="Arial" w:eastAsia="Times New Roman" w:hAnsi="Arial" w:cs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uiPriority w:val="99"/>
    <w:rsid w:val="001350BC"/>
    <w:rPr>
      <w:rFonts w:ascii="Arial" w:eastAsia="Times New Roman" w:hAnsi="Arial" w:cs="Times New Roman"/>
      <w:sz w:val="20"/>
      <w:szCs w:val="20"/>
      <w:lang w:eastAsia="cs-CZ"/>
    </w:rPr>
  </w:style>
  <w:style w:type="paragraph" w:styleId="Odstavecseseznamem">
    <w:name w:val="List Paragraph"/>
    <w:basedOn w:val="Normln"/>
    <w:uiPriority w:val="34"/>
    <w:qFormat/>
    <w:rsid w:val="00473C71"/>
    <w:pPr>
      <w:ind w:left="720"/>
      <w:contextualSpacing/>
    </w:pPr>
  </w:style>
  <w:style w:type="paragraph" w:styleId="Textvysvtlivek">
    <w:name w:val="endnote text"/>
    <w:basedOn w:val="Normln"/>
    <w:link w:val="TextvysvtlivekChar"/>
    <w:uiPriority w:val="99"/>
    <w:semiHidden/>
    <w:unhideWhenUsed/>
    <w:rsid w:val="00714674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714674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714674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C53830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561645"/>
    <w:rPr>
      <w:color w:val="800080" w:themeColor="followed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0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05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34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52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5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D301929-BB09-4B7C-8B6C-2C8B19243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5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VT Hollar</dc:creator>
  <cp:lastModifiedBy>POKUSNY UCET,ZAM,CIVT</cp:lastModifiedBy>
  <cp:revision>2</cp:revision>
  <cp:lastPrinted>2020-09-09T08:07:00Z</cp:lastPrinted>
  <dcterms:created xsi:type="dcterms:W3CDTF">2020-10-01T08:25:00Z</dcterms:created>
  <dcterms:modified xsi:type="dcterms:W3CDTF">2020-10-01T08:25:00Z</dcterms:modified>
</cp:coreProperties>
</file>